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peech Therapist position at [Organization Name] in Singapore Singapore. As a dedicated and experienced speech therapist with a passion for empowering individuals through communication, I am eager to contribute my skills and expertise to support the healthcare needs of this vibrant, multicultural community. With a strong academic background in speech-language pathology and hands-on experience working with diverse populations, I am confident that my professional journey aligns perfectly with the mission of your organization.</w:t>
      </w:r>
    </w:p>
    <w:p>
      <w:pPr>
        <w:pStyle w:val="BodyText"/>
      </w:pPr>
      <w:r>
        <w:t xml:space="preserve">My decision to apply for this role in Singapore Singapore stems from a deep admiration for the country’s commitment to innovation, inclusivity, and excellence in healthcare. As a speech therapist, I understand the critical role that communication plays in fostering social integration, academic success, and emotional well-being. In Singapore Singapore, where multilingualism is a cultural cornerstone and the population spans various age groups and backgrounds, my ability to adapt therapeutic approaches to meet unique needs is both a strength and a priority.</w:t>
      </w:r>
    </w:p>
    <w:p>
      <w:pPr>
        <w:pStyle w:val="BodyText"/>
      </w:pPr>
      <w:r>
        <w:t xml:space="preserve">Over the past [X years], I have honed my skills as a Speech Therapist in [Previous Location/Institution], where I provided comprehensive assessments, diagnoses, and interventions for individuals with speech, language, and swallowing disorders. My work has included collaborating with families, educators, and healthcare professionals to create personalized treatment plans that address the holistic needs of clients. Whether working with children in early intervention programs or adults recovering from stroke or traumatic brain injuries, I have consistently emphasized empathy, cultural sensitivity, and evidence-based practices.</w:t>
      </w:r>
    </w:p>
    <w:p>
      <w:pPr>
        <w:pStyle w:val="BodyText"/>
      </w:pPr>
      <w:r>
        <w:t xml:space="preserve">One of my proudest achievements as a Speech Therapist was leading a community initiative in [Previous Location] that focused on raising awareness about the importance of early intervention for developmental delays. This project not only helped families access critical resources but also strengthened my ability to advocate for underserved populations—a value I deeply resonate with in the context of Singapore Singapore’s dynamic healthcare landscape. I am particularly drawn to your organization’s focus on [mention specific initiative, program, or value from the job posting], as it aligns with my own commitment to fostering meaningful change through speech therapy.</w:t>
      </w:r>
    </w:p>
    <w:p>
      <w:pPr>
        <w:pStyle w:val="BodyText"/>
      </w:pPr>
      <w:r>
        <w:t xml:space="preserve">What sets me apart as a Speech Therapist is my ability to blend technical expertise with a genuine passion for connecting with people. I have experience utilizing cutting-edge tools such as [mention specific technologies, e.g., speech-generating devices, software applications] to enhance therapy outcomes and make sessions engaging for clients of all ages. In Singapore Singapore, where technology integration is at the forefront of healthcare advancements, I am eager to leverage my skills to support innovative approaches that improve patient care.</w:t>
      </w:r>
    </w:p>
    <w:p>
      <w:pPr>
        <w:pStyle w:val="BodyText"/>
      </w:pPr>
      <w:r>
        <w:t xml:space="preserve">My understanding of the unique challenges faced by speech therapists in Singapore Singapore is rooted in both professional experience and personal observation. The island nation’s diverse population demands a nuanced approach to therapy, requiring an awareness of cultural norms, linguistic diversity, and the specific needs of individuals with conditions such as autism spectrum disorder (ASD), Down syndrome, or aphasia. I have worked with clients from various cultural backgrounds and am well-versed in adapting therapeutic strategies to ensure they are culturally relevant and effective.</w:t>
      </w:r>
    </w:p>
    <w:p>
      <w:pPr>
        <w:pStyle w:val="BodyText"/>
      </w:pPr>
      <w:r>
        <w:t xml:space="preserve">In addition to my clinical expertise, I bring strong interpersonal skills that enable me to build trust with clients and their families. Communication is not just a professional requirement for a Speech Therapist—it is the foundation of every interaction. Whether explaining complex diagnoses in accessible terms or collaborating with multidisciplinary teams, I prioritize clarity, compassion, and collaboration. These qualities are especially vital in Singapore Singapore, where healthcare professionals often serve as bridges between individuals and the resources they need to thrive.</w:t>
      </w:r>
    </w:p>
    <w:p>
      <w:pPr>
        <w:pStyle w:val="BodyText"/>
      </w:pPr>
      <w:r>
        <w:t xml:space="preserve">I am particularly inspired by your organization’s dedication to [mention a specific value or mission of the employer]. As a Speech Therapist, I believe that every individual deserves access to high-quality care that respects their dignity and potential. My goal is to contribute to an environment where clients feel supported, empowered, and motivated to achieve their communication goals. I am also committed to continuous learning and staying updated on advancements in the field of speech therapy, ensuring that my practice remains both ethical and impactful.</w:t>
      </w:r>
    </w:p>
    <w:p>
      <w:pPr>
        <w:pStyle w:val="BodyText"/>
      </w:pPr>
      <w:r>
        <w:t xml:space="preserve">Thank you for considering my application. I would welcome the opportunity to discuss how my background, skills, and passion for speech therapy can contribute to the success of your team in Singapore Singapore. I am available at [Your Phone Number] or [Your Email Address] and am happy to accommodate an interview at your convenience. Please feel free to contact me with any additional information you may need.</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 Singapore Singapore</dc:title>
  <dc:creator/>
  <dc:language>en</dc:language>
  <cp:keywords/>
  <dcterms:created xsi:type="dcterms:W3CDTF">2026-07-23T13:22:14Z</dcterms:created>
  <dcterms:modified xsi:type="dcterms:W3CDTF">2026-07-23T13:22:14Z</dcterms:modified>
</cp:coreProperties>
</file>

<file path=docProps/custom.xml><?xml version="1.0" encoding="utf-8"?>
<Properties xmlns="http://schemas.openxmlformats.org/officeDocument/2006/custom-properties" xmlns:vt="http://schemas.openxmlformats.org/officeDocument/2006/docPropsVTypes"/>
</file>